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86bd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10772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64d87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27bb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4bcfe5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b191fc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ed8bbc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8615b1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50:08Z</dcterms:created>
  <dcterms:modified xsi:type="dcterms:W3CDTF">2022-01-19T18:50:08Z</dcterms:modified>
</cp:coreProperties>
</file>